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58AC0" w14:textId="2CB380E4" w:rsidR="009426F5" w:rsidRDefault="009426F5" w:rsidP="009426F5">
      <w:r>
        <w:t xml:space="preserve">Dear Hiring Manager, </w:t>
      </w:r>
      <w:r w:rsidR="00AD0937">
        <w:t>Niantic</w:t>
      </w:r>
      <w:r>
        <w:t>,</w:t>
      </w:r>
    </w:p>
    <w:p w14:paraId="3F0F388C" w14:textId="77777777" w:rsidR="009426F5" w:rsidRDefault="009426F5" w:rsidP="009426F5"/>
    <w:p w14:paraId="6D6AF49A" w14:textId="0E807636" w:rsidR="00AD0937" w:rsidRDefault="00AD0937" w:rsidP="00AD0937">
      <w:r>
        <w:t>With a blend of experience in software engineering and a profound interest in machine learning and AI technologies, I am drawn to Niantic’s commitment to pioneering augmented reality and immersive user experiences. Your team’s work in leveraging generative AI technologies across games and geo-based platforms resonates with my professional aspirations and expertise.</w:t>
      </w:r>
    </w:p>
    <w:p w14:paraId="3A9FD9DE" w14:textId="36B50699" w:rsidR="00AD0937" w:rsidRDefault="00AD0937" w:rsidP="00AD0937">
      <w:r>
        <w:t xml:space="preserve">As a second-year master's student specializing in Computer Science at UCSD, I have amassed over five years of dedicated experience in software development, focusing on machine learning and AI. My academic and project-based </w:t>
      </w:r>
      <w:r>
        <w:t>endeavours</w:t>
      </w:r>
      <w:r>
        <w:t xml:space="preserve"> have equipped me with a solid foundation in programming languages including Python, Java, and a basic understanding of Go, positioning me well for developing production-quality code as highlighted in your qualifications.</w:t>
      </w:r>
    </w:p>
    <w:p w14:paraId="4660E4B1" w14:textId="59CAFE90" w:rsidR="00AD0937" w:rsidRDefault="00AD0937" w:rsidP="00AD0937">
      <w:r>
        <w:t>My practical experience encompasses designing, building, and optimizing distributed systems, particularly in cloud-based infrastructures. I have been actively involved in developing and maintaining machine learning platforms, ensuring their scalability and efficiency. This involved automating model evaluation and deployment workflows, optimizing infrastructure performance, and implementing monitoring systems—tasks directly aligning with the responsibilities outlined in the role at Niantic.</w:t>
      </w:r>
    </w:p>
    <w:p w14:paraId="3834ED2C" w14:textId="5B94B221" w:rsidR="00AD0937" w:rsidRDefault="00AD0937" w:rsidP="00AD0937">
      <w:r>
        <w:t>In recent projects, I have demonstrated my ability to work in fast-paced, hybrid environments, solving practical problems with adaptability. For instance, my work on the Shared Learning Intelligence Platform (SLIP) at Legendary Entertainment not only showcased my technical prowess but also my capability to collaborate effectively with cross-functional teams, ensuring the deployment of scalable AI solutions that meet business objectives.</w:t>
      </w:r>
    </w:p>
    <w:p w14:paraId="59DD4598" w14:textId="2763AC4B" w:rsidR="00AD0937" w:rsidRDefault="00AD0937" w:rsidP="00AD0937">
      <w:r>
        <w:t>While I have a strong foundation in the technical aspects required for this role, I am also keen to bring my skills in developing automation tools, streamlining workflows, and contributing to the large-scale models to Niantic. I am particularly excited about the prospect of applying these skills to enhance the features in Niantic’s games and the capabilities of your technology platforms.</w:t>
      </w:r>
    </w:p>
    <w:p w14:paraId="268A1B83" w14:textId="35D56F6C" w:rsidR="00AD0937" w:rsidRDefault="00AD0937" w:rsidP="00AD0937">
      <w:r>
        <w:t>I am eager to contribute to Niantic’s Engineering Team, bringing a blend of technical expertise, innovative thinking, and a passion for advancing AR and generative AI technologies. I look forward to the opportunity to discuss how my background, skills, and enthusiasms can contribute to the innovative projects at Niantic.</w:t>
      </w:r>
    </w:p>
    <w:p w14:paraId="1B4E2FFB" w14:textId="77777777" w:rsidR="00AD0937" w:rsidRDefault="00AD0937" w:rsidP="00AD0937">
      <w:r>
        <w:t>Thank you for considering my application. Please feel free to contact me at jjhaveri@ucsd.edu or +1 858 214 9192 to discuss how I can contribute to Niantic’s success.</w:t>
      </w:r>
    </w:p>
    <w:p w14:paraId="21937D49" w14:textId="77777777" w:rsidR="00AD0937" w:rsidRDefault="00AD0937" w:rsidP="00AD0937"/>
    <w:p w14:paraId="7D4A082B" w14:textId="2C8ECA05" w:rsidR="00AD0937" w:rsidRDefault="00AD0937" w:rsidP="00AD0937">
      <w:r>
        <w:t>Bes</w:t>
      </w:r>
      <w:r>
        <w:t>t</w:t>
      </w:r>
      <w:r>
        <w:t>,</w:t>
      </w:r>
    </w:p>
    <w:p w14:paraId="05D483BF" w14:textId="1C285B40" w:rsidR="0023082B" w:rsidRDefault="00AD0937" w:rsidP="00AD0937">
      <w:r>
        <w:t>Jay Jhaveri</w:t>
      </w:r>
    </w:p>
    <w:sectPr w:rsidR="0023082B" w:rsidSect="00BC119C">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1BE29" w14:textId="77777777" w:rsidR="00BC119C" w:rsidRDefault="00BC119C" w:rsidP="00D94B43">
      <w:pPr>
        <w:spacing w:after="0" w:line="240" w:lineRule="auto"/>
      </w:pPr>
      <w:r>
        <w:separator/>
      </w:r>
    </w:p>
  </w:endnote>
  <w:endnote w:type="continuationSeparator" w:id="0">
    <w:p w14:paraId="03FA5618" w14:textId="77777777" w:rsidR="00BC119C" w:rsidRDefault="00BC119C" w:rsidP="00D94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0DE58" w14:textId="77777777" w:rsidR="00BC119C" w:rsidRDefault="00BC119C" w:rsidP="00D94B43">
      <w:pPr>
        <w:spacing w:after="0" w:line="240" w:lineRule="auto"/>
      </w:pPr>
      <w:r>
        <w:separator/>
      </w:r>
    </w:p>
  </w:footnote>
  <w:footnote w:type="continuationSeparator" w:id="0">
    <w:p w14:paraId="2AE916EF" w14:textId="77777777" w:rsidR="00BC119C" w:rsidRDefault="00BC119C" w:rsidP="00D94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BA763" w14:textId="6974792F" w:rsidR="00D94B43" w:rsidRPr="00E60B6A" w:rsidRDefault="00D94B43" w:rsidP="00D94B43">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233845">
      <w:rPr>
        <w:noProof/>
        <w:color w:val="767171" w:themeColor="background2" w:themeShade="80"/>
        <w:lang w:val="en-US"/>
      </w:rPr>
      <w:t>7 March 2024</w:t>
    </w:r>
    <w:r w:rsidRPr="00E60B6A">
      <w:rPr>
        <w:color w:val="767171" w:themeColor="background2" w:themeShade="80"/>
      </w:rPr>
      <w:fldChar w:fldCharType="end"/>
    </w:r>
  </w:p>
  <w:p w14:paraId="10D4F8EA" w14:textId="77777777" w:rsidR="00D94B43" w:rsidRDefault="00D94B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NbWwNDcwMTIwMzZR0lEKTi0uzszPAykwqgUANhlpSiwAAAA="/>
  </w:docVars>
  <w:rsids>
    <w:rsidRoot w:val="00CE536E"/>
    <w:rsid w:val="00002795"/>
    <w:rsid w:val="00067A4F"/>
    <w:rsid w:val="000831FC"/>
    <w:rsid w:val="000920B5"/>
    <w:rsid w:val="00115348"/>
    <w:rsid w:val="00172282"/>
    <w:rsid w:val="001807AA"/>
    <w:rsid w:val="00187768"/>
    <w:rsid w:val="0021700B"/>
    <w:rsid w:val="0023082B"/>
    <w:rsid w:val="00233845"/>
    <w:rsid w:val="0024285B"/>
    <w:rsid w:val="0024384C"/>
    <w:rsid w:val="003379FF"/>
    <w:rsid w:val="00391362"/>
    <w:rsid w:val="003929BA"/>
    <w:rsid w:val="003C6699"/>
    <w:rsid w:val="003F5FAD"/>
    <w:rsid w:val="00411410"/>
    <w:rsid w:val="00456BD4"/>
    <w:rsid w:val="00506DB5"/>
    <w:rsid w:val="005077CF"/>
    <w:rsid w:val="00557632"/>
    <w:rsid w:val="005911B9"/>
    <w:rsid w:val="006E326A"/>
    <w:rsid w:val="0073739A"/>
    <w:rsid w:val="008F4D2F"/>
    <w:rsid w:val="0091117C"/>
    <w:rsid w:val="009426F5"/>
    <w:rsid w:val="009A0BCA"/>
    <w:rsid w:val="00AD0937"/>
    <w:rsid w:val="00B471B5"/>
    <w:rsid w:val="00B60A8E"/>
    <w:rsid w:val="00BC119C"/>
    <w:rsid w:val="00BC4505"/>
    <w:rsid w:val="00BF10A9"/>
    <w:rsid w:val="00CC6B83"/>
    <w:rsid w:val="00CE536E"/>
    <w:rsid w:val="00D2745D"/>
    <w:rsid w:val="00D94B43"/>
    <w:rsid w:val="00DC778A"/>
    <w:rsid w:val="00F234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9A7D3"/>
  <w15:chartTrackingRefBased/>
  <w15:docId w15:val="{19EC836D-751D-4E3E-AA45-36DA90790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4B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B43"/>
  </w:style>
  <w:style w:type="paragraph" w:styleId="Footer">
    <w:name w:val="footer"/>
    <w:basedOn w:val="Normal"/>
    <w:link w:val="FooterChar"/>
    <w:uiPriority w:val="99"/>
    <w:unhideWhenUsed/>
    <w:rsid w:val="00D94B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82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1</Pages>
  <Words>401</Words>
  <Characters>22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8</cp:revision>
  <cp:lastPrinted>2024-03-08T03:53:00Z</cp:lastPrinted>
  <dcterms:created xsi:type="dcterms:W3CDTF">2024-03-07T03:31:00Z</dcterms:created>
  <dcterms:modified xsi:type="dcterms:W3CDTF">2024-03-08T06:25:00Z</dcterms:modified>
</cp:coreProperties>
</file>